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413A0" w14:textId="51953ABF" w:rsidR="008936E8" w:rsidRPr="00C67660" w:rsidRDefault="00D54959" w:rsidP="00C67660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B356A7">
        <w:rPr>
          <w:rFonts w:ascii="Calibri" w:hAnsi="Calibri"/>
          <w:sz w:val="28"/>
          <w:szCs w:val="28"/>
        </w:rPr>
        <w:t xml:space="preserve"> </w:t>
      </w:r>
      <w:r w:rsidR="00FD0503">
        <w:rPr>
          <w:rFonts w:ascii="Calibri" w:hAnsi="Calibri"/>
          <w:sz w:val="28"/>
          <w:szCs w:val="28"/>
        </w:rPr>
        <w:t>7</w:t>
      </w:r>
      <w:r w:rsidR="00011772">
        <w:rPr>
          <w:rFonts w:ascii="Calibri" w:hAnsi="Calibri"/>
          <w:sz w:val="28"/>
          <w:szCs w:val="28"/>
        </w:rPr>
        <w:t>500</w:t>
      </w:r>
      <w:r w:rsidR="001F1B9A">
        <w:rPr>
          <w:rFonts w:ascii="Calibri" w:hAnsi="Calibri"/>
          <w:sz w:val="28"/>
          <w:szCs w:val="28"/>
        </w:rPr>
        <w:t>/7506</w:t>
      </w:r>
      <w:r w:rsidR="007D3884">
        <w:rPr>
          <w:rFonts w:ascii="Calibri" w:hAnsi="Calibri"/>
          <w:sz w:val="28"/>
          <w:szCs w:val="28"/>
        </w:rPr>
        <w:t xml:space="preserve"> </w:t>
      </w:r>
      <w:r w:rsidR="00B268BB">
        <w:rPr>
          <w:rFonts w:ascii="Calibri" w:hAnsi="Calibri"/>
          <w:sz w:val="28"/>
          <w:szCs w:val="28"/>
        </w:rPr>
        <w:t xml:space="preserve">Lecture </w:t>
      </w:r>
      <w:r w:rsidR="00662CAD">
        <w:rPr>
          <w:rFonts w:ascii="Calibri" w:hAnsi="Calibri"/>
          <w:sz w:val="28"/>
          <w:szCs w:val="28"/>
        </w:rPr>
        <w:t>1</w:t>
      </w:r>
      <w:r w:rsidR="00C67660">
        <w:rPr>
          <w:rFonts w:ascii="Calibri" w:hAnsi="Calibri"/>
          <w:sz w:val="28"/>
          <w:szCs w:val="28"/>
        </w:rPr>
        <w:t>7</w:t>
      </w:r>
      <w:r w:rsidR="00B268BB">
        <w:rPr>
          <w:rFonts w:ascii="Calibri" w:hAnsi="Calibri"/>
          <w:sz w:val="28"/>
          <w:szCs w:val="28"/>
        </w:rPr>
        <w:t xml:space="preserve"> </w:t>
      </w:r>
      <w:r w:rsidR="00EA706B" w:rsidRPr="00EA706B">
        <w:rPr>
          <w:rFonts w:ascii="Calibri" w:hAnsi="Calibri"/>
          <w:sz w:val="28"/>
          <w:szCs w:val="28"/>
        </w:rPr>
        <w:t xml:space="preserve">Project </w:t>
      </w:r>
      <w:r w:rsidR="00662CAD">
        <w:rPr>
          <w:rFonts w:ascii="Calibri" w:hAnsi="Calibri"/>
          <w:sz w:val="28"/>
          <w:szCs w:val="28"/>
        </w:rPr>
        <w:t>3</w:t>
      </w:r>
      <w:r w:rsidR="00F031DA">
        <w:rPr>
          <w:rFonts w:ascii="Calibri" w:hAnsi="Calibri"/>
          <w:sz w:val="28"/>
          <w:szCs w:val="28"/>
        </w:rPr>
        <w:t>-</w:t>
      </w:r>
      <w:r w:rsidR="00C67660">
        <w:rPr>
          <w:rFonts w:ascii="Calibri" w:hAnsi="Calibri"/>
          <w:sz w:val="28"/>
          <w:szCs w:val="28"/>
        </w:rPr>
        <w:t>5</w:t>
      </w:r>
      <w:r w:rsidR="00EA706B" w:rsidRPr="00EA706B">
        <w:rPr>
          <w:rFonts w:ascii="Calibri" w:hAnsi="Calibri"/>
          <w:sz w:val="28"/>
          <w:szCs w:val="28"/>
        </w:rPr>
        <w:t xml:space="preserve"> </w:t>
      </w:r>
      <w:proofErr w:type="spellStart"/>
      <w:r w:rsidR="00880394">
        <w:rPr>
          <w:rFonts w:ascii="Calibri" w:hAnsi="Calibri"/>
          <w:sz w:val="28"/>
          <w:szCs w:val="28"/>
        </w:rPr>
        <w:t>AUbatch</w:t>
      </w:r>
      <w:proofErr w:type="spellEnd"/>
      <w:r w:rsidR="00EA706B" w:rsidRPr="00EA706B">
        <w:rPr>
          <w:rFonts w:ascii="Calibri" w:hAnsi="Calibri"/>
          <w:sz w:val="28"/>
          <w:szCs w:val="28"/>
        </w:rPr>
        <w:t xml:space="preserve"> </w:t>
      </w:r>
      <w:r w:rsidR="00DD6ADA">
        <w:rPr>
          <w:rFonts w:ascii="Calibri" w:hAnsi="Calibri"/>
          <w:sz w:val="28"/>
          <w:szCs w:val="28"/>
        </w:rPr>
        <w:t>–</w:t>
      </w:r>
      <w:r w:rsidR="00961B1E">
        <w:rPr>
          <w:rFonts w:ascii="Calibri" w:hAnsi="Calibri"/>
          <w:sz w:val="28"/>
          <w:szCs w:val="28"/>
        </w:rPr>
        <w:t xml:space="preserve"> </w:t>
      </w:r>
      <w:r w:rsidR="00C67660">
        <w:rPr>
          <w:rFonts w:ascii="Calibri" w:hAnsi="Calibri"/>
          <w:sz w:val="28"/>
          <w:szCs w:val="28"/>
        </w:rPr>
        <w:t>CV</w:t>
      </w:r>
      <w:r w:rsidR="00882F4D">
        <w:rPr>
          <w:rFonts w:ascii="Calibri" w:hAnsi="Calibri"/>
          <w:sz w:val="28"/>
          <w:szCs w:val="28"/>
        </w:rPr>
        <w:t>s</w:t>
      </w:r>
      <w:r w:rsidR="00C67660">
        <w:rPr>
          <w:rFonts w:ascii="Calibri" w:hAnsi="Calibri"/>
          <w:sz w:val="28"/>
          <w:szCs w:val="28"/>
        </w:rPr>
        <w:t xml:space="preserve"> and</w:t>
      </w:r>
      <w:r w:rsidR="00961B1E">
        <w:rPr>
          <w:rFonts w:ascii="Calibri" w:hAnsi="Calibri"/>
          <w:sz w:val="28"/>
          <w:szCs w:val="28"/>
        </w:rPr>
        <w:t xml:space="preserve"> </w:t>
      </w:r>
      <w:r w:rsidR="00C67660">
        <w:rPr>
          <w:rFonts w:ascii="Calibri" w:hAnsi="Calibri"/>
          <w:sz w:val="28"/>
          <w:szCs w:val="28"/>
        </w:rPr>
        <w:t>Threads</w:t>
      </w:r>
    </w:p>
    <w:p w14:paraId="0E87C922" w14:textId="5F2D0FF7" w:rsidR="00846189" w:rsidRPr="00846189" w:rsidRDefault="007065A8" w:rsidP="007065A8">
      <w:pPr>
        <w:rPr>
          <w:rFonts w:ascii="Calibri" w:hAnsi="Calibri" w:cs="Arial"/>
        </w:rPr>
      </w:pPr>
      <w:r w:rsidRPr="00461ACE">
        <w:rPr>
          <w:rFonts w:ascii="Calibri" w:hAnsi="Calibri" w:cs="Arial"/>
          <w:b/>
        </w:rPr>
        <w:t xml:space="preserve">Exercise </w:t>
      </w:r>
      <w:r w:rsidR="005A4B20">
        <w:rPr>
          <w:rFonts w:ascii="Calibri" w:hAnsi="Calibri" w:cs="Arial"/>
          <w:b/>
        </w:rPr>
        <w:t>1</w:t>
      </w:r>
      <w:r w:rsidRPr="00461ACE">
        <w:rPr>
          <w:rFonts w:ascii="Calibri" w:hAnsi="Calibri" w:cs="Arial"/>
          <w:b/>
        </w:rPr>
        <w:t xml:space="preserve">: </w:t>
      </w:r>
      <w:r w:rsidRPr="00AF59E8">
        <w:rPr>
          <w:rFonts w:ascii="Calibri" w:hAnsi="Calibri" w:cs="Arial"/>
        </w:rPr>
        <w:t>Please complete the consumer code using condition variables.</w:t>
      </w:r>
    </w:p>
    <w:p w14:paraId="58EA8B59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char </w:t>
      </w:r>
      <w:proofErr w:type="gramStart"/>
      <w:r w:rsidRPr="00C67660">
        <w:rPr>
          <w:rFonts w:ascii="Courier New" w:hAnsi="Courier New" w:cs="Courier New"/>
          <w:sz w:val="22"/>
          <w:szCs w:val="22"/>
        </w:rPr>
        <w:t>consumer(</w:t>
      </w:r>
      <w:proofErr w:type="gramEnd"/>
      <w:r w:rsidRPr="00C67660">
        <w:rPr>
          <w:rFonts w:ascii="Courier New" w:hAnsi="Courier New" w:cs="Courier New"/>
          <w:sz w:val="22"/>
          <w:szCs w:val="22"/>
        </w:rPr>
        <w:t>) {</w:t>
      </w:r>
    </w:p>
    <w:p w14:paraId="38F0CA12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char c;</w:t>
      </w:r>
    </w:p>
    <w:p w14:paraId="0884EE3B" w14:textId="19101502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</w:t>
      </w:r>
      <w:r w:rsidRPr="00005AB0">
        <w:rPr>
          <w:rFonts w:ascii="Courier New" w:hAnsi="Courier New" w:cs="Courier New"/>
          <w:color w:val="FF0000"/>
          <w:sz w:val="22"/>
          <w:szCs w:val="22"/>
        </w:rPr>
        <w:t>_________________________________;</w:t>
      </w:r>
    </w:p>
    <w:p w14:paraId="6EB4112B" w14:textId="16EBAC15" w:rsidR="00846189" w:rsidRPr="00C67660" w:rsidRDefault="00846189" w:rsidP="00846189">
      <w:pPr>
        <w:ind w:left="720" w:firstLine="56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>while (count == 0) {</w:t>
      </w:r>
    </w:p>
    <w:p w14:paraId="342F5564" w14:textId="77777777" w:rsidR="00846189" w:rsidRPr="00C67660" w:rsidRDefault="00846189" w:rsidP="00846189">
      <w:pPr>
        <w:ind w:left="720" w:firstLine="560"/>
        <w:rPr>
          <w:rFonts w:ascii="Courier New" w:hAnsi="Courier New" w:cs="Courier New"/>
          <w:sz w:val="22"/>
          <w:szCs w:val="22"/>
        </w:rPr>
      </w:pPr>
    </w:p>
    <w:p w14:paraId="0D038042" w14:textId="6E76D41D" w:rsidR="00846189" w:rsidRPr="00005AB0" w:rsidRDefault="00846189" w:rsidP="00846189">
      <w:pPr>
        <w:ind w:left="720"/>
        <w:rPr>
          <w:rFonts w:ascii="Courier New" w:hAnsi="Courier New" w:cs="Courier New"/>
          <w:color w:val="FF0000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    </w:t>
      </w:r>
      <w:r w:rsidRPr="00005AB0">
        <w:rPr>
          <w:rFonts w:ascii="Courier New" w:hAnsi="Courier New" w:cs="Courier New"/>
          <w:color w:val="FF0000"/>
          <w:sz w:val="22"/>
          <w:szCs w:val="22"/>
        </w:rPr>
        <w:t>_________________________________;</w:t>
      </w:r>
    </w:p>
    <w:p w14:paraId="5A5C0B2A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}</w:t>
      </w:r>
    </w:p>
    <w:p w14:paraId="18252406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count--;</w:t>
      </w:r>
    </w:p>
    <w:p w14:paraId="63E3C4E2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c = buffer[tail];</w:t>
      </w:r>
    </w:p>
    <w:p w14:paraId="3404EF9D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tail++;</w:t>
      </w:r>
    </w:p>
    <w:p w14:paraId="3C6927E3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if (tail == SIZE) {</w:t>
      </w:r>
    </w:p>
    <w:p w14:paraId="292BFEBE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    tail = 0;</w:t>
      </w:r>
    </w:p>
    <w:p w14:paraId="17D8793F" w14:textId="77777777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}</w:t>
      </w:r>
    </w:p>
    <w:p w14:paraId="66B01E88" w14:textId="08136464" w:rsidR="00846189" w:rsidRPr="00005AB0" w:rsidRDefault="00846189" w:rsidP="00846189">
      <w:pPr>
        <w:ind w:left="720" w:firstLine="560"/>
        <w:rPr>
          <w:rFonts w:ascii="Courier New" w:hAnsi="Courier New" w:cs="Courier New"/>
          <w:color w:val="FF0000"/>
          <w:sz w:val="22"/>
          <w:szCs w:val="22"/>
        </w:rPr>
      </w:pPr>
      <w:r w:rsidRPr="00005AB0">
        <w:rPr>
          <w:rFonts w:ascii="Courier New" w:hAnsi="Courier New" w:cs="Courier New"/>
          <w:color w:val="FF0000"/>
          <w:sz w:val="22"/>
          <w:szCs w:val="22"/>
        </w:rPr>
        <w:t>_________________________________;</w:t>
      </w:r>
    </w:p>
    <w:p w14:paraId="6AFF164F" w14:textId="77777777" w:rsidR="00846189" w:rsidRPr="00C67660" w:rsidRDefault="00846189" w:rsidP="00846189">
      <w:pPr>
        <w:ind w:left="720" w:firstLine="560"/>
        <w:rPr>
          <w:rFonts w:ascii="Courier New" w:hAnsi="Courier New" w:cs="Courier New"/>
          <w:sz w:val="22"/>
          <w:szCs w:val="22"/>
        </w:rPr>
      </w:pPr>
    </w:p>
    <w:p w14:paraId="0D902D89" w14:textId="0867745E" w:rsidR="00846189" w:rsidRPr="00005AB0" w:rsidRDefault="00846189" w:rsidP="00846189">
      <w:pPr>
        <w:ind w:left="720"/>
        <w:rPr>
          <w:rFonts w:ascii="Courier New" w:hAnsi="Courier New" w:cs="Courier New"/>
          <w:color w:val="FF0000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</w:t>
      </w:r>
      <w:r w:rsidRPr="00005AB0">
        <w:rPr>
          <w:rFonts w:ascii="Courier New" w:hAnsi="Courier New" w:cs="Courier New"/>
          <w:color w:val="FF0000"/>
          <w:sz w:val="22"/>
          <w:szCs w:val="22"/>
        </w:rPr>
        <w:t>_________________________________;</w:t>
      </w:r>
    </w:p>
    <w:p w14:paraId="6F2FAA59" w14:textId="0867745E" w:rsidR="00846189" w:rsidRPr="00C67660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 xml:space="preserve">    return c;</w:t>
      </w:r>
    </w:p>
    <w:p w14:paraId="12A70069" w14:textId="350EA018" w:rsidR="00846189" w:rsidRDefault="00846189" w:rsidP="00846189">
      <w:pPr>
        <w:ind w:left="720"/>
        <w:rPr>
          <w:rFonts w:ascii="Courier New" w:hAnsi="Courier New" w:cs="Courier New"/>
          <w:sz w:val="22"/>
          <w:szCs w:val="22"/>
        </w:rPr>
      </w:pPr>
      <w:r w:rsidRPr="00C67660">
        <w:rPr>
          <w:rFonts w:ascii="Courier New" w:hAnsi="Courier New" w:cs="Courier New"/>
          <w:sz w:val="22"/>
          <w:szCs w:val="22"/>
        </w:rPr>
        <w:t>}</w:t>
      </w:r>
    </w:p>
    <w:p w14:paraId="0D20878C" w14:textId="77777777" w:rsidR="00C67660" w:rsidRPr="00C67660" w:rsidRDefault="00C67660" w:rsidP="00846189">
      <w:pPr>
        <w:ind w:left="720"/>
        <w:rPr>
          <w:rFonts w:ascii="Courier New" w:hAnsi="Courier New" w:cs="Courier New"/>
          <w:sz w:val="22"/>
          <w:szCs w:val="22"/>
        </w:rPr>
      </w:pPr>
    </w:p>
    <w:p w14:paraId="2C831E6C" w14:textId="1461CD1E" w:rsidR="001478F9" w:rsidRPr="001D3CD0" w:rsidRDefault="001478F9" w:rsidP="001478F9">
      <w:pPr>
        <w:rPr>
          <w:rFonts w:ascii="Calibri" w:hAnsi="Calibri" w:cs="Arial"/>
        </w:rPr>
      </w:pPr>
      <w:r w:rsidRPr="00461ACE">
        <w:rPr>
          <w:rFonts w:ascii="Calibri" w:hAnsi="Calibri" w:cs="Arial"/>
          <w:b/>
        </w:rPr>
        <w:t xml:space="preserve">Exercise </w:t>
      </w:r>
      <w:r w:rsidR="005A4B20">
        <w:rPr>
          <w:rFonts w:ascii="Calibri" w:hAnsi="Calibri" w:cs="Arial"/>
          <w:b/>
        </w:rPr>
        <w:t>2</w:t>
      </w:r>
      <w:r w:rsidRPr="00461ACE">
        <w:rPr>
          <w:rFonts w:ascii="Calibri" w:hAnsi="Calibri" w:cs="Arial"/>
          <w:b/>
        </w:rPr>
        <w:t xml:space="preserve">: </w:t>
      </w:r>
      <w:r w:rsidRPr="001478F9">
        <w:rPr>
          <w:rFonts w:ascii="Calibri" w:hAnsi="Calibri" w:cs="Arial"/>
        </w:rPr>
        <w:t xml:space="preserve">How to implement </w:t>
      </w:r>
      <w:proofErr w:type="spellStart"/>
      <w:r w:rsidRPr="001478F9">
        <w:rPr>
          <w:rFonts w:ascii="Courier New" w:hAnsi="Courier New" w:cs="Courier New"/>
        </w:rPr>
        <w:t>cv_</w:t>
      </w:r>
      <w:proofErr w:type="gramStart"/>
      <w:r w:rsidRPr="001478F9">
        <w:rPr>
          <w:rFonts w:ascii="Courier New" w:hAnsi="Courier New" w:cs="Courier New"/>
        </w:rPr>
        <w:t>wait</w:t>
      </w:r>
      <w:proofErr w:type="spellEnd"/>
      <w:r w:rsidRPr="001478F9">
        <w:rPr>
          <w:rFonts w:ascii="Courier New" w:hAnsi="Courier New" w:cs="Courier New"/>
        </w:rPr>
        <w:t>(</w:t>
      </w:r>
      <w:proofErr w:type="gramEnd"/>
      <w:r w:rsidRPr="001478F9">
        <w:rPr>
          <w:rFonts w:ascii="Courier New" w:hAnsi="Courier New" w:cs="Courier New"/>
        </w:rPr>
        <w:t>)?</w:t>
      </w:r>
    </w:p>
    <w:p w14:paraId="4185D127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void </w:t>
      </w:r>
      <w:proofErr w:type="spell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cv_</w:t>
      </w:r>
      <w:proofErr w:type="gram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wait</w:t>
      </w:r>
      <w:proofErr w:type="spell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(</w:t>
      </w:r>
      <w:proofErr w:type="gram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struct cv *cv, struct lock *lock) {</w:t>
      </w:r>
    </w:p>
    <w:p w14:paraId="45B5ABAB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6587AB8A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use assert to check input cv and lock;</w:t>
      </w:r>
    </w:p>
    <w:p w14:paraId="20CCC6F8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ff interrupts;</w:t>
      </w:r>
    </w:p>
    <w:p w14:paraId="6AF9D8E8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0E031AB2" w14:textId="54793D7F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2823CD0C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</w:t>
      </w:r>
    </w:p>
    <w:p w14:paraId="007E098C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sleep the thread until someone signals cv;</w:t>
      </w:r>
    </w:p>
    <w:p w14:paraId="7E40FE92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1E732885" w14:textId="784F08F0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42E63089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n interrupts to the previous level;</w:t>
      </w:r>
    </w:p>
    <w:p w14:paraId="086AE393" w14:textId="33FCBCA2" w:rsid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}</w:t>
      </w:r>
    </w:p>
    <w:p w14:paraId="01DD643A" w14:textId="77777777" w:rsidR="00C67660" w:rsidRDefault="00C67660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018C6BDD" w14:textId="4D6EE04C" w:rsidR="001478F9" w:rsidRPr="001D3CD0" w:rsidRDefault="001478F9" w:rsidP="001478F9">
      <w:pPr>
        <w:rPr>
          <w:rFonts w:ascii="Calibri" w:hAnsi="Calibri" w:cs="Arial"/>
        </w:rPr>
      </w:pPr>
      <w:r w:rsidRPr="00461ACE">
        <w:rPr>
          <w:rFonts w:ascii="Calibri" w:hAnsi="Calibri" w:cs="Arial"/>
          <w:b/>
        </w:rPr>
        <w:t>Exercise</w:t>
      </w:r>
      <w:r w:rsidR="005A4B20">
        <w:rPr>
          <w:rFonts w:ascii="Calibri" w:hAnsi="Calibri" w:cs="Arial"/>
          <w:b/>
        </w:rPr>
        <w:t xml:space="preserve"> 3</w:t>
      </w:r>
      <w:r w:rsidRPr="00461ACE">
        <w:rPr>
          <w:rFonts w:ascii="Calibri" w:hAnsi="Calibri" w:cs="Arial"/>
          <w:b/>
        </w:rPr>
        <w:t xml:space="preserve">: </w:t>
      </w:r>
      <w:r w:rsidRPr="001478F9">
        <w:rPr>
          <w:rFonts w:ascii="Calibri" w:hAnsi="Calibri" w:cs="Arial"/>
        </w:rPr>
        <w:t xml:space="preserve">How to implement </w:t>
      </w:r>
      <w:proofErr w:type="spellStart"/>
      <w:r w:rsidRPr="001478F9">
        <w:rPr>
          <w:rFonts w:ascii="Courier New" w:hAnsi="Courier New" w:cs="Courier New"/>
        </w:rPr>
        <w:t>cv_</w:t>
      </w:r>
      <w:proofErr w:type="gramStart"/>
      <w:r>
        <w:rPr>
          <w:rFonts w:ascii="Courier New" w:hAnsi="Courier New" w:cs="Courier New"/>
        </w:rPr>
        <w:t>signal</w:t>
      </w:r>
      <w:proofErr w:type="spellEnd"/>
      <w:r w:rsidRPr="001478F9">
        <w:rPr>
          <w:rFonts w:ascii="Courier New" w:hAnsi="Courier New" w:cs="Courier New"/>
        </w:rPr>
        <w:t>(</w:t>
      </w:r>
      <w:proofErr w:type="gramEnd"/>
      <w:r w:rsidRPr="001478F9">
        <w:rPr>
          <w:rFonts w:ascii="Courier New" w:hAnsi="Courier New" w:cs="Courier New"/>
        </w:rPr>
        <w:t>)?</w:t>
      </w:r>
    </w:p>
    <w:p w14:paraId="5F0E0A43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void </w:t>
      </w:r>
      <w:proofErr w:type="spell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cv_</w:t>
      </w:r>
      <w:proofErr w:type="gram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signal</w:t>
      </w:r>
      <w:proofErr w:type="spell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(</w:t>
      </w:r>
      <w:proofErr w:type="gram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struct cv *cv, struct lock *lock) {</w:t>
      </w:r>
    </w:p>
    <w:p w14:paraId="4EA718BE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use assert to check cv and lock;</w:t>
      </w:r>
    </w:p>
    <w:p w14:paraId="7B6D1726" w14:textId="35743D52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ff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231DFCC0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5076139C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/* Question: How to implement the following IF */</w:t>
      </w:r>
    </w:p>
    <w:p w14:paraId="5CDB3AE9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if (this thread does not hold lock)</w:t>
      </w:r>
    </w:p>
    <w:p w14:paraId="616FE46B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    </w:t>
      </w:r>
      <w:proofErr w:type="gram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panic(</w:t>
      </w:r>
      <w:proofErr w:type="gram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"</w:t>
      </w:r>
      <w:proofErr w:type="spell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cv_signal</w:t>
      </w:r>
      <w:proofErr w:type="spell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error: cv %s at %p, lock %s at   </w:t>
      </w:r>
    </w:p>
    <w:p w14:paraId="1C9ACCAB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          %p.\n", cv-&gt;name, cv, lock-&gt;name, lock);</w:t>
      </w:r>
    </w:p>
    <w:p w14:paraId="79AA6FE5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ab/>
      </w:r>
    </w:p>
    <w:p w14:paraId="1A9391BD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/* see also </w:t>
      </w:r>
      <w:proofErr w:type="gram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how to</w:t>
      </w:r>
      <w:proofErr w:type="gram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</w:t>
      </w:r>
      <w:proofErr w:type="spell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wakeup</w:t>
      </w:r>
      <w:proofErr w:type="spell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a thread Slide 15 */</w:t>
      </w:r>
    </w:p>
    <w:p w14:paraId="2A4AC8B8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</w:t>
      </w:r>
      <w:proofErr w:type="spellStart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wakeup</w:t>
      </w:r>
      <w:proofErr w:type="spellEnd"/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one thread using indicator </w:t>
      </w:r>
      <w:r w:rsidRPr="001478F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“cv”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1202F225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16102ADE" w14:textId="6C115512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n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77F968F5" w14:textId="47D73AA6" w:rsid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}</w:t>
      </w:r>
    </w:p>
    <w:p w14:paraId="5C6CBD8B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  <w:r w:rsidRPr="00B356A7">
        <w:rPr>
          <w:rFonts w:ascii="Calibri" w:hAnsi="Calibri" w:cs="Arial"/>
          <w:b/>
        </w:rPr>
        <w:lastRenderedPageBreak/>
        <w:t xml:space="preserve">Exercise 4: </w:t>
      </w:r>
      <w:r w:rsidRPr="00B356A7">
        <w:rPr>
          <w:rFonts w:ascii="Calibri" w:hAnsi="Calibri" w:cs="Arial"/>
        </w:rPr>
        <w:t>What are the differences between processes and threads? (Hint: sharing vs. non-sharing)</w:t>
      </w:r>
    </w:p>
    <w:p w14:paraId="17942FF8" w14:textId="667F1C58" w:rsidR="00214B6E" w:rsidRDefault="00214B6E" w:rsidP="00214B6E">
      <w:pPr>
        <w:tabs>
          <w:tab w:val="left" w:pos="-450"/>
        </w:tabs>
        <w:ind w:right="-540"/>
        <w:rPr>
          <w:rFonts w:ascii="Calibri" w:hAnsi="Calibri" w:cs="Arial"/>
          <w:b/>
          <w:sz w:val="22"/>
          <w:szCs w:val="22"/>
        </w:rPr>
      </w:pPr>
    </w:p>
    <w:p w14:paraId="356F483E" w14:textId="77777777" w:rsidR="00214B6E" w:rsidRDefault="00214B6E" w:rsidP="00214B6E">
      <w:pPr>
        <w:tabs>
          <w:tab w:val="left" w:pos="-450"/>
        </w:tabs>
        <w:ind w:right="-540"/>
        <w:rPr>
          <w:rFonts w:ascii="Calibri" w:hAnsi="Calibri" w:cs="Arial"/>
          <w:sz w:val="22"/>
          <w:szCs w:val="22"/>
        </w:rPr>
      </w:pPr>
    </w:p>
    <w:p w14:paraId="614D1DDA" w14:textId="28CB9826" w:rsidR="00214B6E" w:rsidRDefault="00214B6E" w:rsidP="00214B6E">
      <w:pPr>
        <w:tabs>
          <w:tab w:val="left" w:pos="-450"/>
        </w:tabs>
        <w:ind w:right="-540"/>
        <w:rPr>
          <w:rFonts w:ascii="Calibri" w:hAnsi="Calibri" w:cs="Arial"/>
          <w:sz w:val="22"/>
          <w:szCs w:val="22"/>
        </w:rPr>
      </w:pPr>
    </w:p>
    <w:p w14:paraId="25F1EA41" w14:textId="77777777" w:rsidR="00214B6E" w:rsidRDefault="00214B6E" w:rsidP="00214B6E">
      <w:pPr>
        <w:tabs>
          <w:tab w:val="left" w:pos="-450"/>
        </w:tabs>
        <w:ind w:right="-540"/>
        <w:rPr>
          <w:rFonts w:ascii="Calibri" w:hAnsi="Calibri" w:cs="Arial"/>
          <w:sz w:val="22"/>
          <w:szCs w:val="22"/>
        </w:rPr>
      </w:pPr>
    </w:p>
    <w:p w14:paraId="6DE5FF53" w14:textId="77777777" w:rsidR="00214B6E" w:rsidRPr="000A4304" w:rsidRDefault="00214B6E" w:rsidP="00214B6E">
      <w:pPr>
        <w:tabs>
          <w:tab w:val="left" w:pos="-450"/>
        </w:tabs>
        <w:ind w:right="-540"/>
        <w:rPr>
          <w:rFonts w:ascii="Calibri" w:hAnsi="Calibri" w:cs="Arial"/>
          <w:sz w:val="22"/>
          <w:szCs w:val="22"/>
        </w:rPr>
      </w:pPr>
    </w:p>
    <w:p w14:paraId="55188D20" w14:textId="4CB475C9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  <w:r w:rsidRPr="00B356A7">
        <w:rPr>
          <w:rFonts w:ascii="Calibri" w:hAnsi="Calibri" w:cs="Arial"/>
          <w:b/>
        </w:rPr>
        <w:t xml:space="preserve">Exercise 5: </w:t>
      </w:r>
      <w:r w:rsidRPr="00B356A7">
        <w:rPr>
          <w:rFonts w:ascii="Calibri" w:hAnsi="Calibri" w:cs="Arial"/>
        </w:rPr>
        <w:t>What are the advantages of threads over (multi) processes?</w:t>
      </w:r>
    </w:p>
    <w:p w14:paraId="4217865F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29EAE1FD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  <w:r w:rsidRPr="00B356A7">
        <w:rPr>
          <w:rFonts w:ascii="Calibri" w:hAnsi="Calibri" w:cs="Arial"/>
        </w:rPr>
        <w:t>5.1 Why it takes less time to switch between two threads within the same process?</w:t>
      </w:r>
    </w:p>
    <w:p w14:paraId="3231842B" w14:textId="09333810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  <w:b/>
        </w:rPr>
      </w:pPr>
    </w:p>
    <w:p w14:paraId="0CFA6082" w14:textId="1B8AC900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364DBA5A" w14:textId="5EF2CEC2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23F2CDEE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30A84575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  <w:r w:rsidRPr="00B356A7">
        <w:rPr>
          <w:rFonts w:ascii="Calibri" w:hAnsi="Calibri" w:cs="Arial"/>
        </w:rPr>
        <w:t xml:space="preserve">5.2 Why the communication overheads among multiple threads </w:t>
      </w:r>
      <w:proofErr w:type="gramStart"/>
      <w:r w:rsidRPr="00B356A7">
        <w:rPr>
          <w:rFonts w:ascii="Calibri" w:hAnsi="Calibri" w:cs="Arial"/>
        </w:rPr>
        <w:t>is</w:t>
      </w:r>
      <w:proofErr w:type="gramEnd"/>
      <w:r w:rsidRPr="00B356A7">
        <w:rPr>
          <w:rFonts w:ascii="Calibri" w:hAnsi="Calibri" w:cs="Arial"/>
        </w:rPr>
        <w:t xml:space="preserve"> low?</w:t>
      </w:r>
    </w:p>
    <w:p w14:paraId="1925B921" w14:textId="7C551285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  <w:b/>
        </w:rPr>
      </w:pPr>
    </w:p>
    <w:p w14:paraId="66B47A77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1CF60887" w14:textId="25B1DE9D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33B5F006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2FE245C3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  <w:r w:rsidRPr="00B356A7">
        <w:rPr>
          <w:rFonts w:ascii="Calibri" w:hAnsi="Calibri" w:cs="Arial"/>
          <w:b/>
          <w:bCs/>
        </w:rPr>
        <w:t xml:space="preserve">Exercise 6: </w:t>
      </w:r>
      <w:r w:rsidRPr="00B356A7">
        <w:rPr>
          <w:rFonts w:ascii="Calibri" w:hAnsi="Calibri" w:cs="Arial"/>
          <w:bCs/>
        </w:rPr>
        <w:t>How to solve the performance bottleneck problem in the departmental tour?</w:t>
      </w:r>
    </w:p>
    <w:p w14:paraId="19A43F20" w14:textId="2B810D5D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</w:rPr>
      </w:pPr>
    </w:p>
    <w:p w14:paraId="10EA6628" w14:textId="65C5D87D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</w:rPr>
      </w:pPr>
    </w:p>
    <w:p w14:paraId="720F2A18" w14:textId="77777777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</w:rPr>
      </w:pPr>
    </w:p>
    <w:p w14:paraId="25400E0C" w14:textId="2567BBAD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</w:rPr>
      </w:pPr>
    </w:p>
    <w:p w14:paraId="1797A31B" w14:textId="77777777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</w:rPr>
      </w:pPr>
    </w:p>
    <w:p w14:paraId="4D167F8C" w14:textId="77777777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</w:rPr>
      </w:pPr>
    </w:p>
    <w:p w14:paraId="7327FE4A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  <w:bCs/>
        </w:rPr>
      </w:pPr>
      <w:r w:rsidRPr="00B356A7">
        <w:rPr>
          <w:rFonts w:ascii="Calibri" w:hAnsi="Calibri" w:cs="Arial"/>
          <w:b/>
          <w:bCs/>
        </w:rPr>
        <w:t xml:space="preserve">Exercise 7: </w:t>
      </w:r>
      <w:r w:rsidRPr="00B356A7">
        <w:rPr>
          <w:rFonts w:ascii="Calibri" w:hAnsi="Calibri" w:cs="Arial"/>
          <w:bCs/>
        </w:rPr>
        <w:t>Programming Models: (Hint: Global vs. Private)</w:t>
      </w:r>
    </w:p>
    <w:p w14:paraId="60535451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  <w:bCs/>
        </w:rPr>
      </w:pPr>
      <w:r w:rsidRPr="00B356A7">
        <w:rPr>
          <w:rFonts w:ascii="Calibri" w:hAnsi="Calibri" w:cs="Arial"/>
          <w:bCs/>
        </w:rPr>
        <w:t>7.1 Process based models assume that all data associated with a process is ________, by default, unless otherwise specified.</w:t>
      </w:r>
    </w:p>
    <w:p w14:paraId="77D695F1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  <w:bCs/>
        </w:rPr>
      </w:pPr>
    </w:p>
    <w:p w14:paraId="7E433BAD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  <w:bCs/>
        </w:rPr>
      </w:pPr>
      <w:r w:rsidRPr="00B356A7">
        <w:rPr>
          <w:rFonts w:ascii="Calibri" w:hAnsi="Calibri" w:cs="Arial"/>
          <w:bCs/>
        </w:rPr>
        <w:t xml:space="preserve">7.2 Lightweight processes and threads assume that all memory is _______. </w:t>
      </w:r>
    </w:p>
    <w:p w14:paraId="7455693C" w14:textId="77777777" w:rsidR="00214B6E" w:rsidRPr="00B356A7" w:rsidRDefault="00214B6E" w:rsidP="00214B6E">
      <w:pPr>
        <w:tabs>
          <w:tab w:val="left" w:pos="-450"/>
        </w:tabs>
        <w:ind w:right="-540"/>
        <w:rPr>
          <w:rFonts w:ascii="Calibri" w:hAnsi="Calibri" w:cs="Arial"/>
        </w:rPr>
      </w:pPr>
    </w:p>
    <w:p w14:paraId="70EE18C8" w14:textId="2F5912AF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79399D4D" w14:textId="77777777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32547B80" w14:textId="77777777" w:rsidR="00214B6E" w:rsidRPr="00B356A7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Theme="minorHAnsi" w:cstheme="minorHAnsi"/>
          <w:color w:val="000000" w:themeColor="text1"/>
          <w:kern w:val="24"/>
        </w:rPr>
      </w:pPr>
      <w:r w:rsidRPr="00B356A7">
        <w:rPr>
          <w:rFonts w:asciiTheme="minorHAnsi" w:eastAsia="MS PGothic" w:hAnsiTheme="minorHAnsi" w:cstheme="minorHAnsi"/>
          <w:b/>
          <w:color w:val="000000" w:themeColor="text1"/>
          <w:kern w:val="24"/>
        </w:rPr>
        <w:t>Exercise 8:</w:t>
      </w:r>
      <w:r w:rsidRPr="00B356A7">
        <w:rPr>
          <w:rFonts w:asciiTheme="minorHAnsi" w:eastAsia="MS PGothic" w:hAnsiTheme="minorHAnsi" w:cstheme="minorHAnsi"/>
          <w:color w:val="000000" w:themeColor="text1"/>
          <w:kern w:val="24"/>
        </w:rPr>
        <w:t xml:space="preserve"> What is the difference between the following two code segments?</w:t>
      </w:r>
    </w:p>
    <w:p w14:paraId="6E129FF5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 xml:space="preserve">for (row = 0; row &lt; n; row++) </w:t>
      </w:r>
    </w:p>
    <w:p w14:paraId="5B8F7EA0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  <w:t xml:space="preserve">for (column = 0; column &lt; n; column++) </w:t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</w:p>
    <w:p w14:paraId="2AF9AD72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  <w:t xml:space="preserve">c[row][column] = </w:t>
      </w:r>
    </w:p>
    <w:p w14:paraId="477FC8C7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proofErr w:type="spell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dot_</w:t>
      </w:r>
      <w:proofErr w:type="gram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product</w:t>
      </w:r>
      <w:proofErr w:type="spell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 xml:space="preserve">( </w:t>
      </w:r>
      <w:proofErr w:type="spell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get</w:t>
      </w:r>
      <w:proofErr w:type="gram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_row</w:t>
      </w:r>
      <w:proofErr w:type="spell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 xml:space="preserve">(a, row), </w:t>
      </w:r>
    </w:p>
    <w:p w14:paraId="0C465662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proofErr w:type="spell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get_</w:t>
      </w:r>
      <w:proofErr w:type="gram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col</w:t>
      </w:r>
      <w:proofErr w:type="spell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(</w:t>
      </w:r>
      <w:proofErr w:type="gram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b, col));</w:t>
      </w:r>
    </w:p>
    <w:p w14:paraId="016CAA26" w14:textId="77777777" w:rsidR="00214B6E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Theme="minorHAnsi" w:cstheme="minorHAnsi"/>
          <w:color w:val="000000" w:themeColor="text1"/>
          <w:kern w:val="24"/>
          <w:sz w:val="22"/>
          <w:szCs w:val="22"/>
        </w:rPr>
      </w:pPr>
    </w:p>
    <w:p w14:paraId="40C81E4A" w14:textId="77777777" w:rsidR="00214B6E" w:rsidRDefault="00214B6E" w:rsidP="00214B6E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Theme="minorHAnsi" w:cstheme="minorHAnsi"/>
          <w:color w:val="000000" w:themeColor="text1"/>
          <w:kern w:val="24"/>
          <w:sz w:val="22"/>
          <w:szCs w:val="22"/>
        </w:rPr>
      </w:pPr>
    </w:p>
    <w:p w14:paraId="583ED659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 xml:space="preserve">for (row = 0; row &lt; n; row++) </w:t>
      </w:r>
    </w:p>
    <w:p w14:paraId="7DB1F4FC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  <w:t xml:space="preserve">for (column = 0; column &lt; n; column++) </w:t>
      </w:r>
    </w:p>
    <w:p w14:paraId="2F1073E4" w14:textId="77777777" w:rsidR="00214B6E" w:rsidRPr="009A0A60" w:rsidRDefault="00214B6E" w:rsidP="00214B6E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  <w:t xml:space="preserve">  </w:t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  <w:t xml:space="preserve">c[row][column] = </w:t>
      </w:r>
    </w:p>
    <w:p w14:paraId="0F78CFE1" w14:textId="71D30BE7" w:rsidR="00214B6E" w:rsidRPr="00B356A7" w:rsidRDefault="00214B6E" w:rsidP="00B356A7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  <w:t xml:space="preserve">     </w:t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proofErr w:type="spell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create_</w:t>
      </w:r>
      <w:proofErr w:type="gram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thread</w:t>
      </w:r>
      <w:proofErr w:type="spell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 xml:space="preserve">( </w:t>
      </w:r>
      <w:proofErr w:type="spell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dot</w:t>
      </w:r>
      <w:proofErr w:type="gram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_product</w:t>
      </w:r>
      <w:proofErr w:type="spell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(</w:t>
      </w:r>
      <w:proofErr w:type="spell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get_row</w:t>
      </w:r>
      <w:proofErr w:type="spell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 xml:space="preserve">(a, row),    </w:t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ab/>
      </w:r>
      <w:proofErr w:type="spellStart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get_col</w:t>
      </w:r>
      <w:proofErr w:type="spellEnd"/>
      <w:r w:rsidRPr="009A0A60"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  <w:t>(b, col)));</w:t>
      </w:r>
    </w:p>
    <w:sectPr w:rsidR="00214B6E" w:rsidRPr="00B356A7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E0CE2B" w14:textId="77777777" w:rsidR="00E83592" w:rsidRDefault="00E83592" w:rsidP="00880E1A">
      <w:r>
        <w:separator/>
      </w:r>
    </w:p>
  </w:endnote>
  <w:endnote w:type="continuationSeparator" w:id="0">
    <w:p w14:paraId="2E392DC3" w14:textId="77777777" w:rsidR="00E83592" w:rsidRDefault="00E83592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8B04F7" w:rsidRDefault="008B04F7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8B04F7" w:rsidRDefault="008B0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68E87FF0" w:rsidR="008B04F7" w:rsidRPr="00880E1A" w:rsidRDefault="008B04F7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DC29E6">
      <w:rPr>
        <w:rStyle w:val="PageNumber"/>
        <w:rFonts w:asciiTheme="minorHAnsi" w:hAnsiTheme="minorHAnsi"/>
        <w:noProof/>
      </w:rPr>
      <w:t>2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8B04F7" w:rsidRDefault="008B0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F5CC1" w14:textId="77777777" w:rsidR="00E83592" w:rsidRDefault="00E83592" w:rsidP="00880E1A">
      <w:r>
        <w:separator/>
      </w:r>
    </w:p>
  </w:footnote>
  <w:footnote w:type="continuationSeparator" w:id="0">
    <w:p w14:paraId="3B521162" w14:textId="77777777" w:rsidR="00E83592" w:rsidRDefault="00E83592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530D9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1E87"/>
    <w:multiLevelType w:val="hybridMultilevel"/>
    <w:tmpl w:val="9EACD34C"/>
    <w:lvl w:ilvl="0" w:tplc="9322EB1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6780AA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432D0E0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93A2AB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860FA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812319C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E6B5C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9E42F3D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F0EA8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A7644A"/>
    <w:multiLevelType w:val="hybridMultilevel"/>
    <w:tmpl w:val="5262CC24"/>
    <w:lvl w:ilvl="0" w:tplc="3E8852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BA890C6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65F6EB0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298D50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63C58D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BFACBC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FCC3B2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994957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2B88654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344865C5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D55B64"/>
    <w:multiLevelType w:val="hybridMultilevel"/>
    <w:tmpl w:val="F6E08D3A"/>
    <w:lvl w:ilvl="0" w:tplc="4B1AB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Arial"/>
      </w:rPr>
    </w:lvl>
    <w:lvl w:ilvl="1" w:tplc="A890310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EE2D2E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C24B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0D833E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D02809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585C3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7C4750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7FED7E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642237C"/>
    <w:multiLevelType w:val="hybridMultilevel"/>
    <w:tmpl w:val="0FFEFEF2"/>
    <w:lvl w:ilvl="0" w:tplc="439AB7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46F260">
      <w:start w:val="26152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BC8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0041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B69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BA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78ED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FAAA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A686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85A7BAE"/>
    <w:multiLevelType w:val="hybridMultilevel"/>
    <w:tmpl w:val="7C1E1998"/>
    <w:lvl w:ilvl="0" w:tplc="53BA6B0C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16305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2083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226FB6"/>
    <w:multiLevelType w:val="hybridMultilevel"/>
    <w:tmpl w:val="EA2E7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1426C4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F732C9"/>
    <w:multiLevelType w:val="hybridMultilevel"/>
    <w:tmpl w:val="0134A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1"/>
  </w:num>
  <w:num w:numId="5">
    <w:abstractNumId w:val="11"/>
  </w:num>
  <w:num w:numId="6">
    <w:abstractNumId w:val="2"/>
  </w:num>
  <w:num w:numId="7">
    <w:abstractNumId w:val="10"/>
  </w:num>
  <w:num w:numId="8">
    <w:abstractNumId w:val="3"/>
  </w:num>
  <w:num w:numId="9">
    <w:abstractNumId w:val="5"/>
  </w:num>
  <w:num w:numId="10">
    <w:abstractNumId w:val="0"/>
  </w:num>
  <w:num w:numId="11">
    <w:abstractNumId w:val="7"/>
  </w:num>
  <w:num w:numId="12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tDQ0NzMyMLQ0MrFQ0lEKTi0uzszPAykwrAUA8cV1JywAAAA="/>
  </w:docVars>
  <w:rsids>
    <w:rsidRoot w:val="00CA72DE"/>
    <w:rsid w:val="00005AB0"/>
    <w:rsid w:val="00005CB9"/>
    <w:rsid w:val="00011772"/>
    <w:rsid w:val="00050C38"/>
    <w:rsid w:val="00055483"/>
    <w:rsid w:val="00077A02"/>
    <w:rsid w:val="00090B2D"/>
    <w:rsid w:val="00096387"/>
    <w:rsid w:val="000A3B2E"/>
    <w:rsid w:val="000B2AE4"/>
    <w:rsid w:val="000B2F00"/>
    <w:rsid w:val="000C2218"/>
    <w:rsid w:val="000E5D8E"/>
    <w:rsid w:val="000F7866"/>
    <w:rsid w:val="00106B7C"/>
    <w:rsid w:val="00125601"/>
    <w:rsid w:val="0012790B"/>
    <w:rsid w:val="00134905"/>
    <w:rsid w:val="001428D5"/>
    <w:rsid w:val="001478F9"/>
    <w:rsid w:val="001501D4"/>
    <w:rsid w:val="00153BA9"/>
    <w:rsid w:val="00163212"/>
    <w:rsid w:val="00163C38"/>
    <w:rsid w:val="001742BF"/>
    <w:rsid w:val="001928B7"/>
    <w:rsid w:val="001A3356"/>
    <w:rsid w:val="001A36B6"/>
    <w:rsid w:val="001B4B8B"/>
    <w:rsid w:val="001C2583"/>
    <w:rsid w:val="001F1B9A"/>
    <w:rsid w:val="002053E4"/>
    <w:rsid w:val="002100F8"/>
    <w:rsid w:val="00214B6E"/>
    <w:rsid w:val="00216D8A"/>
    <w:rsid w:val="00225202"/>
    <w:rsid w:val="00234F6D"/>
    <w:rsid w:val="00254184"/>
    <w:rsid w:val="00261EF8"/>
    <w:rsid w:val="0026282F"/>
    <w:rsid w:val="002648A1"/>
    <w:rsid w:val="002732B0"/>
    <w:rsid w:val="00285DAC"/>
    <w:rsid w:val="002872FB"/>
    <w:rsid w:val="00296BDB"/>
    <w:rsid w:val="002B4368"/>
    <w:rsid w:val="002B5420"/>
    <w:rsid w:val="002B64D1"/>
    <w:rsid w:val="002D3E41"/>
    <w:rsid w:val="0030484D"/>
    <w:rsid w:val="00315588"/>
    <w:rsid w:val="0031731F"/>
    <w:rsid w:val="003210C5"/>
    <w:rsid w:val="00335A34"/>
    <w:rsid w:val="0035205F"/>
    <w:rsid w:val="003670E7"/>
    <w:rsid w:val="00373B7D"/>
    <w:rsid w:val="003843EE"/>
    <w:rsid w:val="00393C8E"/>
    <w:rsid w:val="003A36D0"/>
    <w:rsid w:val="003A4073"/>
    <w:rsid w:val="003A7F93"/>
    <w:rsid w:val="003B6AC6"/>
    <w:rsid w:val="003D1845"/>
    <w:rsid w:val="003F4224"/>
    <w:rsid w:val="004064F7"/>
    <w:rsid w:val="00413B1D"/>
    <w:rsid w:val="0041677A"/>
    <w:rsid w:val="00425E49"/>
    <w:rsid w:val="004265DB"/>
    <w:rsid w:val="00426719"/>
    <w:rsid w:val="00434EB1"/>
    <w:rsid w:val="00473484"/>
    <w:rsid w:val="00483811"/>
    <w:rsid w:val="00485256"/>
    <w:rsid w:val="00486479"/>
    <w:rsid w:val="004930CA"/>
    <w:rsid w:val="004B3361"/>
    <w:rsid w:val="004C48DC"/>
    <w:rsid w:val="004C6236"/>
    <w:rsid w:val="004E3CB2"/>
    <w:rsid w:val="004E442E"/>
    <w:rsid w:val="004E4FD4"/>
    <w:rsid w:val="004F5C8C"/>
    <w:rsid w:val="004F6760"/>
    <w:rsid w:val="00506247"/>
    <w:rsid w:val="0051749F"/>
    <w:rsid w:val="0051771D"/>
    <w:rsid w:val="0052552F"/>
    <w:rsid w:val="0053416C"/>
    <w:rsid w:val="00535F43"/>
    <w:rsid w:val="005408A8"/>
    <w:rsid w:val="00543AAF"/>
    <w:rsid w:val="00547211"/>
    <w:rsid w:val="005500BB"/>
    <w:rsid w:val="00567875"/>
    <w:rsid w:val="00582F27"/>
    <w:rsid w:val="0059109B"/>
    <w:rsid w:val="005A0DBB"/>
    <w:rsid w:val="005A4B20"/>
    <w:rsid w:val="005B3E5F"/>
    <w:rsid w:val="005C2020"/>
    <w:rsid w:val="005C2EB5"/>
    <w:rsid w:val="005C721A"/>
    <w:rsid w:val="005D08E4"/>
    <w:rsid w:val="005D386D"/>
    <w:rsid w:val="005E5F41"/>
    <w:rsid w:val="005E75D1"/>
    <w:rsid w:val="00611FC7"/>
    <w:rsid w:val="00622B3F"/>
    <w:rsid w:val="0063121C"/>
    <w:rsid w:val="00640C89"/>
    <w:rsid w:val="00646BD4"/>
    <w:rsid w:val="00646E5B"/>
    <w:rsid w:val="00662CAD"/>
    <w:rsid w:val="00664C8C"/>
    <w:rsid w:val="006732C8"/>
    <w:rsid w:val="00681ED9"/>
    <w:rsid w:val="00683068"/>
    <w:rsid w:val="00696413"/>
    <w:rsid w:val="00697207"/>
    <w:rsid w:val="006A225A"/>
    <w:rsid w:val="006A36C2"/>
    <w:rsid w:val="006A3E8D"/>
    <w:rsid w:val="006C18B4"/>
    <w:rsid w:val="006D050E"/>
    <w:rsid w:val="006D1A1B"/>
    <w:rsid w:val="006D41A7"/>
    <w:rsid w:val="006E699A"/>
    <w:rsid w:val="007065A8"/>
    <w:rsid w:val="00712FAB"/>
    <w:rsid w:val="007267C7"/>
    <w:rsid w:val="0073040D"/>
    <w:rsid w:val="00730862"/>
    <w:rsid w:val="00736997"/>
    <w:rsid w:val="00741588"/>
    <w:rsid w:val="00743162"/>
    <w:rsid w:val="00761B5B"/>
    <w:rsid w:val="00773B0C"/>
    <w:rsid w:val="007806A7"/>
    <w:rsid w:val="0078456A"/>
    <w:rsid w:val="00786E50"/>
    <w:rsid w:val="007C1782"/>
    <w:rsid w:val="007D1068"/>
    <w:rsid w:val="007D3884"/>
    <w:rsid w:val="007F0220"/>
    <w:rsid w:val="00800E34"/>
    <w:rsid w:val="00802CCD"/>
    <w:rsid w:val="00833152"/>
    <w:rsid w:val="0084124C"/>
    <w:rsid w:val="00846189"/>
    <w:rsid w:val="00857B0A"/>
    <w:rsid w:val="0086060C"/>
    <w:rsid w:val="00866998"/>
    <w:rsid w:val="00877783"/>
    <w:rsid w:val="00880394"/>
    <w:rsid w:val="00880E1A"/>
    <w:rsid w:val="00882F4D"/>
    <w:rsid w:val="00885C60"/>
    <w:rsid w:val="00887C40"/>
    <w:rsid w:val="008936E8"/>
    <w:rsid w:val="008B04F7"/>
    <w:rsid w:val="008E1C6A"/>
    <w:rsid w:val="008F37AF"/>
    <w:rsid w:val="008F6441"/>
    <w:rsid w:val="00901779"/>
    <w:rsid w:val="0090345B"/>
    <w:rsid w:val="0090473B"/>
    <w:rsid w:val="009064DF"/>
    <w:rsid w:val="00920DEB"/>
    <w:rsid w:val="009216AA"/>
    <w:rsid w:val="00925D81"/>
    <w:rsid w:val="0093232F"/>
    <w:rsid w:val="00943500"/>
    <w:rsid w:val="0094637B"/>
    <w:rsid w:val="00955D39"/>
    <w:rsid w:val="00956F8D"/>
    <w:rsid w:val="00961B1E"/>
    <w:rsid w:val="009709DB"/>
    <w:rsid w:val="00984F80"/>
    <w:rsid w:val="009878C4"/>
    <w:rsid w:val="0099199D"/>
    <w:rsid w:val="00996E78"/>
    <w:rsid w:val="0099779F"/>
    <w:rsid w:val="009A0BB2"/>
    <w:rsid w:val="009A1060"/>
    <w:rsid w:val="009B4D71"/>
    <w:rsid w:val="009D3388"/>
    <w:rsid w:val="009E76F8"/>
    <w:rsid w:val="009F13B3"/>
    <w:rsid w:val="00A153F6"/>
    <w:rsid w:val="00A22290"/>
    <w:rsid w:val="00A269B1"/>
    <w:rsid w:val="00A338A9"/>
    <w:rsid w:val="00A33D92"/>
    <w:rsid w:val="00A5326B"/>
    <w:rsid w:val="00A53B0C"/>
    <w:rsid w:val="00A55B83"/>
    <w:rsid w:val="00A75865"/>
    <w:rsid w:val="00A8498E"/>
    <w:rsid w:val="00A85ECC"/>
    <w:rsid w:val="00A96C70"/>
    <w:rsid w:val="00AA0FEF"/>
    <w:rsid w:val="00AB29E2"/>
    <w:rsid w:val="00AC4A5B"/>
    <w:rsid w:val="00B07FD7"/>
    <w:rsid w:val="00B129E5"/>
    <w:rsid w:val="00B17B88"/>
    <w:rsid w:val="00B2110D"/>
    <w:rsid w:val="00B268BB"/>
    <w:rsid w:val="00B30FC2"/>
    <w:rsid w:val="00B318D6"/>
    <w:rsid w:val="00B31EE8"/>
    <w:rsid w:val="00B356A7"/>
    <w:rsid w:val="00B447A9"/>
    <w:rsid w:val="00B52266"/>
    <w:rsid w:val="00B600B2"/>
    <w:rsid w:val="00B60E36"/>
    <w:rsid w:val="00B63751"/>
    <w:rsid w:val="00B7480E"/>
    <w:rsid w:val="00B77E63"/>
    <w:rsid w:val="00BA70D6"/>
    <w:rsid w:val="00BB5C45"/>
    <w:rsid w:val="00BB7B56"/>
    <w:rsid w:val="00BD2756"/>
    <w:rsid w:val="00BD706A"/>
    <w:rsid w:val="00BE0B53"/>
    <w:rsid w:val="00BE43BE"/>
    <w:rsid w:val="00BF13AD"/>
    <w:rsid w:val="00C13789"/>
    <w:rsid w:val="00C15D5B"/>
    <w:rsid w:val="00C22933"/>
    <w:rsid w:val="00C23992"/>
    <w:rsid w:val="00C46C01"/>
    <w:rsid w:val="00C50AE2"/>
    <w:rsid w:val="00C50D61"/>
    <w:rsid w:val="00C53B5D"/>
    <w:rsid w:val="00C62217"/>
    <w:rsid w:val="00C67660"/>
    <w:rsid w:val="00C84885"/>
    <w:rsid w:val="00CA72DE"/>
    <w:rsid w:val="00CA735C"/>
    <w:rsid w:val="00CD074A"/>
    <w:rsid w:val="00CF3CEB"/>
    <w:rsid w:val="00CF714C"/>
    <w:rsid w:val="00D05066"/>
    <w:rsid w:val="00D063DC"/>
    <w:rsid w:val="00D1420E"/>
    <w:rsid w:val="00D400BC"/>
    <w:rsid w:val="00D52B31"/>
    <w:rsid w:val="00D54959"/>
    <w:rsid w:val="00D56B8E"/>
    <w:rsid w:val="00D57CEC"/>
    <w:rsid w:val="00D75473"/>
    <w:rsid w:val="00D76209"/>
    <w:rsid w:val="00D97EB9"/>
    <w:rsid w:val="00DA1872"/>
    <w:rsid w:val="00DB6CFA"/>
    <w:rsid w:val="00DC29E6"/>
    <w:rsid w:val="00DD6ADA"/>
    <w:rsid w:val="00DF4E10"/>
    <w:rsid w:val="00E0421C"/>
    <w:rsid w:val="00E15549"/>
    <w:rsid w:val="00E17FE4"/>
    <w:rsid w:val="00E26FB0"/>
    <w:rsid w:val="00E4113B"/>
    <w:rsid w:val="00E44A6A"/>
    <w:rsid w:val="00E532BA"/>
    <w:rsid w:val="00E71FC7"/>
    <w:rsid w:val="00E75E16"/>
    <w:rsid w:val="00E76D58"/>
    <w:rsid w:val="00E817F9"/>
    <w:rsid w:val="00E83592"/>
    <w:rsid w:val="00E9162F"/>
    <w:rsid w:val="00EA2BF8"/>
    <w:rsid w:val="00EA706B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031DA"/>
    <w:rsid w:val="00F10E09"/>
    <w:rsid w:val="00F13139"/>
    <w:rsid w:val="00F15377"/>
    <w:rsid w:val="00F17E9A"/>
    <w:rsid w:val="00F31BF0"/>
    <w:rsid w:val="00F35F9F"/>
    <w:rsid w:val="00F40557"/>
    <w:rsid w:val="00F53B75"/>
    <w:rsid w:val="00F67CA0"/>
    <w:rsid w:val="00F74890"/>
    <w:rsid w:val="00F82B50"/>
    <w:rsid w:val="00F851CD"/>
    <w:rsid w:val="00F867F5"/>
    <w:rsid w:val="00F91C90"/>
    <w:rsid w:val="00FA26F9"/>
    <w:rsid w:val="00FA6F0B"/>
    <w:rsid w:val="00FB758D"/>
    <w:rsid w:val="00FD0503"/>
    <w:rsid w:val="00FD15CB"/>
    <w:rsid w:val="00FF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880394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72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555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427">
          <w:marLeft w:val="80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225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4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60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12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928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640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88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29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46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52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37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67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007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7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8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0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35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8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88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87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7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418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89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629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9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99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52</cp:revision>
  <cp:lastPrinted>2018-01-24T16:14:00Z</cp:lastPrinted>
  <dcterms:created xsi:type="dcterms:W3CDTF">2018-01-24T04:49:00Z</dcterms:created>
  <dcterms:modified xsi:type="dcterms:W3CDTF">2021-02-19T14:40:00Z</dcterms:modified>
</cp:coreProperties>
</file>